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36C76" w14:textId="788B38B9" w:rsidR="004720FE" w:rsidRDefault="004720FE" w:rsidP="000A0D13">
      <w:pPr>
        <w:pStyle w:val="NoSpacing"/>
      </w:pPr>
      <w:r>
        <w:t>Posted 10-31-2022</w:t>
      </w:r>
    </w:p>
    <w:tbl>
      <w:tblPr>
        <w:tblW w:w="11665" w:type="dxa"/>
        <w:tblLook w:val="04A0" w:firstRow="1" w:lastRow="0" w:firstColumn="1" w:lastColumn="0" w:noHBand="0" w:noVBand="1"/>
      </w:tblPr>
      <w:tblGrid>
        <w:gridCol w:w="810"/>
        <w:gridCol w:w="3462"/>
        <w:gridCol w:w="963"/>
        <w:gridCol w:w="1027"/>
        <w:gridCol w:w="1027"/>
        <w:gridCol w:w="831"/>
        <w:gridCol w:w="831"/>
        <w:gridCol w:w="795"/>
        <w:gridCol w:w="960"/>
        <w:gridCol w:w="960"/>
      </w:tblGrid>
      <w:tr w:rsidR="0010373F" w:rsidRPr="0010373F" w14:paraId="5E6595A2" w14:textId="77777777" w:rsidTr="005D3D70">
        <w:trPr>
          <w:trHeight w:val="324"/>
        </w:trPr>
        <w:tc>
          <w:tcPr>
            <w:tcW w:w="974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753987" w14:textId="3D3CECC7" w:rsidR="0010373F" w:rsidRDefault="0010373F" w:rsidP="000A0D13">
            <w:pPr>
              <w:spacing w:after="0" w:line="240" w:lineRule="auto"/>
              <w:rPr>
                <w:rFonts w:ascii="Montserrat" w:eastAsia="Times New Roman" w:hAnsi="Montserrat" w:cs="Calibri"/>
                <w:b/>
                <w:bCs/>
                <w:color w:val="070707"/>
                <w:sz w:val="26"/>
                <w:szCs w:val="26"/>
              </w:rPr>
            </w:pPr>
            <w:r w:rsidRPr="0010373F">
              <w:rPr>
                <w:rFonts w:ascii="Montserrat" w:eastAsia="Times New Roman" w:hAnsi="Montserrat" w:cs="Calibri"/>
                <w:b/>
                <w:bCs/>
                <w:color w:val="070707"/>
                <w:sz w:val="26"/>
                <w:szCs w:val="26"/>
              </w:rPr>
              <w:t xml:space="preserve">Residential </w:t>
            </w:r>
            <w:r w:rsidR="000A0D13" w:rsidRPr="000A0D13">
              <w:rPr>
                <w:rFonts w:ascii="Montserrat" w:eastAsia="Times New Roman" w:hAnsi="Montserrat" w:cs="Calibri"/>
                <w:b/>
                <w:bCs/>
                <w:color w:val="070707"/>
                <w:sz w:val="26"/>
                <w:szCs w:val="26"/>
              </w:rPr>
              <w:t xml:space="preserve">&amp; Commercial </w:t>
            </w:r>
            <w:r w:rsidRPr="0010373F">
              <w:rPr>
                <w:rFonts w:ascii="Montserrat" w:eastAsia="Times New Roman" w:hAnsi="Montserrat" w:cs="Calibri"/>
                <w:b/>
                <w:bCs/>
                <w:color w:val="070707"/>
                <w:sz w:val="26"/>
                <w:szCs w:val="26"/>
              </w:rPr>
              <w:t>Matrix Rates Lower than Utility Rates</w:t>
            </w:r>
          </w:p>
          <w:p w14:paraId="6554637C" w14:textId="77777777" w:rsidR="000A0D13" w:rsidRDefault="000A0D13" w:rsidP="000A0D13">
            <w:pPr>
              <w:spacing w:after="0" w:line="240" w:lineRule="auto"/>
              <w:rPr>
                <w:rFonts w:ascii="Montserrat" w:eastAsia="Times New Roman" w:hAnsi="Montserrat" w:cs="Calibri"/>
                <w:b/>
                <w:bCs/>
                <w:color w:val="070707"/>
                <w:sz w:val="26"/>
                <w:szCs w:val="26"/>
              </w:rPr>
            </w:pPr>
          </w:p>
          <w:p w14:paraId="2F21983B" w14:textId="11A336AD" w:rsidR="000A0D13" w:rsidRPr="0010373F" w:rsidRDefault="000A0D13" w:rsidP="0010373F">
            <w:pPr>
              <w:spacing w:after="0" w:line="240" w:lineRule="auto"/>
              <w:ind w:firstLineChars="200" w:firstLine="522"/>
              <w:rPr>
                <w:rFonts w:ascii="Montserrat" w:eastAsia="Times New Roman" w:hAnsi="Montserrat" w:cs="Calibri"/>
                <w:b/>
                <w:bCs/>
                <w:color w:val="070707"/>
                <w:sz w:val="26"/>
                <w:szCs w:val="2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9EA2C" w14:textId="77777777" w:rsidR="0010373F" w:rsidRPr="0010373F" w:rsidRDefault="0010373F" w:rsidP="0010373F">
            <w:pPr>
              <w:spacing w:after="0" w:line="240" w:lineRule="auto"/>
              <w:ind w:firstLineChars="200" w:firstLine="40"/>
              <w:rPr>
                <w:rFonts w:ascii="Montserrat" w:eastAsia="Times New Roman" w:hAnsi="Montserrat" w:cs="Calibri"/>
                <w:b/>
                <w:bCs/>
                <w:color w:val="070707"/>
                <w:sz w:val="2"/>
                <w:szCs w:val="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97E0D" w14:textId="77777777" w:rsidR="0010373F" w:rsidRPr="0010373F" w:rsidRDefault="0010373F" w:rsidP="0010373F">
            <w:pPr>
              <w:spacing w:after="0" w:line="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0373F" w:rsidRPr="0010373F" w14:paraId="39012422" w14:textId="77777777" w:rsidTr="005D3D70">
        <w:trPr>
          <w:trHeight w:val="288"/>
        </w:trPr>
        <w:tc>
          <w:tcPr>
            <w:tcW w:w="974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2A4AAE" w14:textId="69FEC99A" w:rsidR="0010373F" w:rsidRPr="0010373F" w:rsidRDefault="0010373F" w:rsidP="0010373F">
            <w:pPr>
              <w:spacing w:after="0" w:line="240" w:lineRule="auto"/>
              <w:ind w:firstLineChars="200" w:firstLine="643"/>
              <w:rPr>
                <w:rFonts w:ascii="Montserrat" w:eastAsia="Times New Roman" w:hAnsi="Montserrat" w:cs="Calibri"/>
                <w:b/>
                <w:bCs/>
                <w:color w:val="1A2574"/>
                <w:sz w:val="32"/>
                <w:szCs w:val="32"/>
              </w:rPr>
            </w:pPr>
            <w:r w:rsidRPr="0010373F">
              <w:rPr>
                <w:rFonts w:ascii="Montserrat" w:eastAsia="Times New Roman" w:hAnsi="Montserrat" w:cs="Calibri"/>
                <w:b/>
                <w:bCs/>
                <w:color w:val="1A2574"/>
                <w:sz w:val="32"/>
                <w:szCs w:val="32"/>
              </w:rPr>
              <w:t>Electricity</w:t>
            </w:r>
            <w:r w:rsidR="000A0D13">
              <w:rPr>
                <w:rFonts w:ascii="Montserrat" w:eastAsia="Times New Roman" w:hAnsi="Montserrat" w:cs="Calibri"/>
                <w:b/>
                <w:bCs/>
                <w:color w:val="1A2574"/>
                <w:sz w:val="32"/>
                <w:szCs w:val="32"/>
              </w:rPr>
              <w:t xml:space="preserve"> - Residenti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FE574" w14:textId="77777777" w:rsidR="0010373F" w:rsidRPr="0010373F" w:rsidRDefault="0010373F" w:rsidP="0010373F">
            <w:pPr>
              <w:spacing w:after="0" w:line="240" w:lineRule="auto"/>
              <w:ind w:firstLineChars="200" w:firstLine="40"/>
              <w:rPr>
                <w:rFonts w:ascii="Montserrat" w:eastAsia="Times New Roman" w:hAnsi="Montserrat" w:cs="Calibri"/>
                <w:b/>
                <w:bCs/>
                <w:color w:val="1A2574"/>
                <w:sz w:val="2"/>
                <w:szCs w:val="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270E1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4131F40E" w14:textId="77777777" w:rsidTr="005D3D70">
        <w:trPr>
          <w:trHeight w:val="288"/>
        </w:trPr>
        <w:tc>
          <w:tcPr>
            <w:tcW w:w="8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7BD3EF4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State</w:t>
            </w:r>
          </w:p>
        </w:tc>
        <w:tc>
          <w:tcPr>
            <w:tcW w:w="34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0C8EBF0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Utility</w:t>
            </w:r>
          </w:p>
        </w:tc>
        <w:tc>
          <w:tcPr>
            <w:tcW w:w="9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5B4403C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Zone</w:t>
            </w:r>
          </w:p>
        </w:tc>
        <w:tc>
          <w:tcPr>
            <w:tcW w:w="10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5B52C48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Rate Class</w:t>
            </w:r>
          </w:p>
        </w:tc>
        <w:tc>
          <w:tcPr>
            <w:tcW w:w="10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1149A4C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Effective Date</w:t>
            </w:r>
          </w:p>
        </w:tc>
        <w:tc>
          <w:tcPr>
            <w:tcW w:w="83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5143B2F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Term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2D36C3C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Best Matrix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29011BF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Util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A531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3091F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3D70" w:rsidRPr="0010373F" w14:paraId="50916012" w14:textId="77777777" w:rsidTr="005D3D70">
        <w:trPr>
          <w:trHeight w:val="288"/>
        </w:trPr>
        <w:tc>
          <w:tcPr>
            <w:tcW w:w="8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6C986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346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20512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D74BC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10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829A4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10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65B49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CCF49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67D1385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Rate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606B9E3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PT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0EBA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C8F4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5F2C6224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1F851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422C3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Amere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A7C1F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, 2, 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C8847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R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8F5087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112FD1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6470F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11.99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4EA04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2.485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88B6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7E72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629500CE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4BDF324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462593C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COMED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AA3221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F60B72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R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C5F66B4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2F3D3D2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5F11DD4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8.99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4B61E8C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9.265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BBC7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9CE1D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6D73D42E" w14:textId="77777777" w:rsidTr="005D3D70">
        <w:trPr>
          <w:trHeight w:val="612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4CC99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Y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DF394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Central Hudso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A5C0F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E (Mohawk), G (Hudson Valley)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E9CCC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R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62D055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DF0A06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2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90440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14.99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8F5F3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6.93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4BF8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4BC97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3824F9E0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F9FD50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01BD6D1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PL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B0F515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5AF663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R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4F1625C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B57528B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0006604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11.79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0FA8966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2.366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FBF7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241D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2AAF3C82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vAlign w:val="center"/>
            <w:hideMark/>
          </w:tcPr>
          <w:p w14:paraId="7D92CA55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center"/>
            <w:hideMark/>
          </w:tcPr>
          <w:p w14:paraId="0369156B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vAlign w:val="center"/>
            <w:hideMark/>
          </w:tcPr>
          <w:p w14:paraId="71676B22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vAlign w:val="center"/>
            <w:hideMark/>
          </w:tcPr>
          <w:p w14:paraId="2785D936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vAlign w:val="center"/>
            <w:hideMark/>
          </w:tcPr>
          <w:p w14:paraId="54EAA8C9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vAlign w:val="center"/>
            <w:hideMark/>
          </w:tcPr>
          <w:p w14:paraId="4959FB63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center"/>
            <w:hideMark/>
          </w:tcPr>
          <w:p w14:paraId="1C0DF309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center"/>
            <w:hideMark/>
          </w:tcPr>
          <w:p w14:paraId="5E317397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C4119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A1C5E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0373F" w:rsidRPr="0010373F" w14:paraId="00FAEF25" w14:textId="77777777" w:rsidTr="005D3D70">
        <w:trPr>
          <w:trHeight w:val="288"/>
        </w:trPr>
        <w:tc>
          <w:tcPr>
            <w:tcW w:w="895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B11288" w14:textId="60281976" w:rsidR="0010373F" w:rsidRPr="0010373F" w:rsidRDefault="0010373F" w:rsidP="0010373F">
            <w:pPr>
              <w:spacing w:after="0" w:line="240" w:lineRule="auto"/>
              <w:ind w:firstLineChars="200" w:firstLine="643"/>
              <w:rPr>
                <w:rFonts w:ascii="Montserrat" w:eastAsia="Times New Roman" w:hAnsi="Montserrat" w:cs="Calibri"/>
                <w:b/>
                <w:bCs/>
                <w:color w:val="1A2574"/>
                <w:sz w:val="32"/>
                <w:szCs w:val="32"/>
              </w:rPr>
            </w:pPr>
            <w:r w:rsidRPr="0010373F">
              <w:rPr>
                <w:rFonts w:ascii="Montserrat" w:eastAsia="Times New Roman" w:hAnsi="Montserrat" w:cs="Calibri"/>
                <w:b/>
                <w:bCs/>
                <w:color w:val="1A2574"/>
                <w:sz w:val="32"/>
                <w:szCs w:val="32"/>
              </w:rPr>
              <w:t>Natural Gas</w:t>
            </w:r>
            <w:r w:rsidR="000A0D13">
              <w:rPr>
                <w:rFonts w:ascii="Montserrat" w:eastAsia="Times New Roman" w:hAnsi="Montserrat" w:cs="Calibri"/>
                <w:b/>
                <w:bCs/>
                <w:color w:val="1A2574"/>
                <w:sz w:val="32"/>
                <w:szCs w:val="32"/>
              </w:rPr>
              <w:t xml:space="preserve"> - Residential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0B3EF" w14:textId="77777777" w:rsidR="0010373F" w:rsidRPr="0010373F" w:rsidRDefault="0010373F" w:rsidP="0010373F">
            <w:pPr>
              <w:spacing w:after="0" w:line="240" w:lineRule="auto"/>
              <w:ind w:firstLineChars="200" w:firstLine="40"/>
              <w:rPr>
                <w:rFonts w:ascii="Montserrat" w:eastAsia="Times New Roman" w:hAnsi="Montserrat" w:cs="Calibri"/>
                <w:b/>
                <w:bCs/>
                <w:color w:val="1A2574"/>
                <w:sz w:val="2"/>
                <w:szCs w:val="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3D16E" w14:textId="77777777" w:rsidR="0010373F" w:rsidRPr="0010373F" w:rsidRDefault="0010373F" w:rsidP="0010373F">
            <w:pPr>
              <w:spacing w:after="0" w:line="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6619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2650A870" w14:textId="77777777" w:rsidTr="005D3D70">
        <w:trPr>
          <w:trHeight w:val="288"/>
        </w:trPr>
        <w:tc>
          <w:tcPr>
            <w:tcW w:w="8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35B519A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State</w:t>
            </w:r>
          </w:p>
        </w:tc>
        <w:tc>
          <w:tcPr>
            <w:tcW w:w="34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7FA548B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Utility</w:t>
            </w:r>
          </w:p>
        </w:tc>
        <w:tc>
          <w:tcPr>
            <w:tcW w:w="9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02E3C39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Zone</w:t>
            </w:r>
          </w:p>
        </w:tc>
        <w:tc>
          <w:tcPr>
            <w:tcW w:w="10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76D33E5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Effective Date</w:t>
            </w:r>
          </w:p>
        </w:tc>
        <w:tc>
          <w:tcPr>
            <w:tcW w:w="10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210C4CB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Term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6FE77AE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Best Matrix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1E6367E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Utility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F84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1F20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6EC37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3D70" w:rsidRPr="0010373F" w14:paraId="0A254DE3" w14:textId="77777777" w:rsidTr="005D3D70">
        <w:trPr>
          <w:trHeight w:val="288"/>
        </w:trPr>
        <w:tc>
          <w:tcPr>
            <w:tcW w:w="8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5A9BD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346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19681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BA097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10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09603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10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BDC76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20965EB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Rate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43BD06E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PTC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E6CA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77B2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BBB83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4E437C47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29A0E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0EBAE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ICO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24E27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11ECEA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BAB17D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2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37D23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6.395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885E99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 xml:space="preserve">$1.2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1EC85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B9B75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7BBF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48421832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E037F7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373CEF1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rth Shore Ga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7ADF5F1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7C0E031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2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2D656FC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9.395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277DCCB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86.18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3041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9826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CEECD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463B4E2D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A71B5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CFD48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eoples Gas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18502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C7A23C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A7CF3C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2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C5F8C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9.395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E6BFAB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 xml:space="preserve">$1.0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3CBE0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13886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258F3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0E9EE04F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C32DD6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MD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7664961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Baltimore Gas and Electric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BDE5935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C10F4EF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19154E1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 xml:space="preserve">$1.05 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1F7236D9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 xml:space="preserve">$1.0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EE70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16987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A6199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496B2698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0FF33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MD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F3625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Washington Gas &amp; Light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11AFFA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98ECCC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C14C4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89.90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98883A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 xml:space="preserve">$1.1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EEEA4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5CDB0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0B70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63211790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EB469E4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OH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5A4F0D0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Vectren Ohio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5B4483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04280E8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257F67B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397C15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7.90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4FE1460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84.18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94EF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654CE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5A32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53A13614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91E2A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002E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ECO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6AEA5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AC264E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465900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D1269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2.90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C28E0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81.80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8EB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5A77F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782CA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179209AA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6AA48E08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45E9B0E8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3134929E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48E9852C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41A6D7A7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38AC065F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3A7D4926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736BFA16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6228B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EE69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64842CD7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5889783A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2CD62F20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2FDAA13D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716866FE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4D440334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453BAF24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1DBADC56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bottom"/>
            <w:hideMark/>
          </w:tcPr>
          <w:p w14:paraId="24A38412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E5C30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37960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0373F" w:rsidRPr="0010373F" w14:paraId="6BCAD71D" w14:textId="77777777" w:rsidTr="005D3D70">
        <w:trPr>
          <w:trHeight w:val="432"/>
        </w:trPr>
        <w:tc>
          <w:tcPr>
            <w:tcW w:w="974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DB9338F" w14:textId="7D65A100" w:rsidR="0010373F" w:rsidRPr="0010373F" w:rsidRDefault="0010373F" w:rsidP="000A0D13">
            <w:pPr>
              <w:spacing w:after="0" w:line="240" w:lineRule="auto"/>
              <w:rPr>
                <w:rFonts w:ascii="Montserrat" w:eastAsia="Times New Roman" w:hAnsi="Montserrat" w:cs="Calibri"/>
                <w:b/>
                <w:bCs/>
                <w:color w:val="FF0000"/>
                <w:sz w:val="33"/>
                <w:szCs w:val="33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BCDAB" w14:textId="77777777" w:rsidR="0010373F" w:rsidRPr="0010373F" w:rsidRDefault="0010373F" w:rsidP="0010373F">
            <w:pPr>
              <w:spacing w:after="0" w:line="240" w:lineRule="auto"/>
              <w:ind w:firstLineChars="200" w:firstLine="40"/>
              <w:rPr>
                <w:rFonts w:ascii="Montserrat" w:eastAsia="Times New Roman" w:hAnsi="Montserrat" w:cs="Calibri"/>
                <w:b/>
                <w:bCs/>
                <w:color w:val="FF0000"/>
                <w:sz w:val="2"/>
                <w:szCs w:val="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CEFF" w14:textId="77777777" w:rsidR="0010373F" w:rsidRPr="0010373F" w:rsidRDefault="0010373F" w:rsidP="0010373F">
            <w:pPr>
              <w:spacing w:after="0" w:line="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0373F" w:rsidRPr="0010373F" w14:paraId="5F6F818B" w14:textId="77777777" w:rsidTr="005D3D70">
        <w:trPr>
          <w:trHeight w:val="288"/>
        </w:trPr>
        <w:tc>
          <w:tcPr>
            <w:tcW w:w="974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AB6281" w14:textId="7243ECA0" w:rsidR="0010373F" w:rsidRPr="0010373F" w:rsidRDefault="0010373F" w:rsidP="0010373F">
            <w:pPr>
              <w:spacing w:after="0" w:line="240" w:lineRule="auto"/>
              <w:ind w:firstLineChars="200" w:firstLine="643"/>
              <w:rPr>
                <w:rFonts w:ascii="Montserrat" w:eastAsia="Times New Roman" w:hAnsi="Montserrat" w:cs="Calibri"/>
                <w:b/>
                <w:bCs/>
                <w:color w:val="1A2574"/>
                <w:sz w:val="32"/>
                <w:szCs w:val="32"/>
              </w:rPr>
            </w:pPr>
            <w:r w:rsidRPr="0010373F">
              <w:rPr>
                <w:rFonts w:ascii="Montserrat" w:eastAsia="Times New Roman" w:hAnsi="Montserrat" w:cs="Calibri"/>
                <w:b/>
                <w:bCs/>
                <w:color w:val="1A2574"/>
                <w:sz w:val="32"/>
                <w:szCs w:val="32"/>
              </w:rPr>
              <w:t>Electricity</w:t>
            </w:r>
            <w:r w:rsidR="000A0D13">
              <w:rPr>
                <w:rFonts w:ascii="Montserrat" w:eastAsia="Times New Roman" w:hAnsi="Montserrat" w:cs="Calibri"/>
                <w:b/>
                <w:bCs/>
                <w:color w:val="1A2574"/>
                <w:sz w:val="32"/>
                <w:szCs w:val="32"/>
              </w:rPr>
              <w:t xml:space="preserve"> - </w:t>
            </w:r>
            <w:r w:rsidR="000A0D13" w:rsidRPr="000A0D13">
              <w:rPr>
                <w:rFonts w:ascii="Montserrat" w:eastAsia="Times New Roman" w:hAnsi="Montserrat" w:cs="Calibri"/>
                <w:b/>
                <w:bCs/>
                <w:color w:val="FF0000"/>
                <w:sz w:val="32"/>
                <w:szCs w:val="32"/>
              </w:rPr>
              <w:t>Commerci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EC927" w14:textId="77777777" w:rsidR="0010373F" w:rsidRPr="0010373F" w:rsidRDefault="0010373F" w:rsidP="0010373F">
            <w:pPr>
              <w:spacing w:after="0" w:line="240" w:lineRule="auto"/>
              <w:ind w:firstLineChars="200" w:firstLine="40"/>
              <w:rPr>
                <w:rFonts w:ascii="Montserrat" w:eastAsia="Times New Roman" w:hAnsi="Montserrat" w:cs="Calibri"/>
                <w:b/>
                <w:bCs/>
                <w:color w:val="1A2574"/>
                <w:sz w:val="2"/>
                <w:szCs w:val="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7B24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7382A66A" w14:textId="77777777" w:rsidTr="005D3D70">
        <w:trPr>
          <w:trHeight w:val="288"/>
        </w:trPr>
        <w:tc>
          <w:tcPr>
            <w:tcW w:w="8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53C9A86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State</w:t>
            </w:r>
          </w:p>
        </w:tc>
        <w:tc>
          <w:tcPr>
            <w:tcW w:w="34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7A4E81B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Utility</w:t>
            </w:r>
          </w:p>
        </w:tc>
        <w:tc>
          <w:tcPr>
            <w:tcW w:w="9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30D3EEF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Zone</w:t>
            </w:r>
          </w:p>
        </w:tc>
        <w:tc>
          <w:tcPr>
            <w:tcW w:w="10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4D83B30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Rate Class</w:t>
            </w:r>
          </w:p>
        </w:tc>
        <w:tc>
          <w:tcPr>
            <w:tcW w:w="10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5077F4F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Effective Date</w:t>
            </w:r>
          </w:p>
        </w:tc>
        <w:tc>
          <w:tcPr>
            <w:tcW w:w="83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24FCED3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Term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16250FC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Best Matrix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26DB12F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Util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481F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B164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3D70" w:rsidRPr="0010373F" w14:paraId="19D96A5A" w14:textId="77777777" w:rsidTr="005D3D70">
        <w:trPr>
          <w:trHeight w:val="288"/>
        </w:trPr>
        <w:tc>
          <w:tcPr>
            <w:tcW w:w="8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371DA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346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7A68B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0FF97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10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E3156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10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B957A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83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47AD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15C91D1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Rate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5F6CC6E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PT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8635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6DF83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13696276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D1B64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DE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4B2C8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Delmarva Power &amp; Light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F8AD6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M, G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21519D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44BDEB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36979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8.216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62770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9.56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D85C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250FB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4534268C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CF301F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219F23F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Amere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132ABC4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FF4688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DS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E5AD34B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D68AC54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53A7E25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9.548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AA2020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2.756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5E1F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AF636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50E2A828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B793C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AD8F7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Amere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649AA0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8CA4E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DS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9FBF6F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800407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27606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9.575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A928E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2.756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F53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35F7A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1EB20843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259E26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D4F0AB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Amere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C5A0584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4924AE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DS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B516C39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DB17F9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4D78256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9.732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1540F70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2.756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2A4D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B5E6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749DB710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F3C09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2F466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COMED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ADB5F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29991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0-10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E21C0E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5B4117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DD00E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6.71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774C0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9.265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247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C43B1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31C8619B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184D1E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M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3F74825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Eversource (Formerly Commonwealth - NSTAR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3B87EF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SEMA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7EBE19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02, 3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F3AFEB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54A21D9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58014F6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13.959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454F3C5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7.87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BACD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304B5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5C4D855A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55469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M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81A2B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Eversource (Formerly Commonwealth - NSTAR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4BFF3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EMA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8A34A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02, 3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11A395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BD7395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07D68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14.58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BE944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7.87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B0BF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79220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3EFDB666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501C29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Y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4F92B5C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Central Hudso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A538EF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E (Mohawk)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2A0A27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E23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785E8C0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73F0411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4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78BC36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.73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77D3842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6.93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C30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10085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397E0125" w14:textId="77777777" w:rsidTr="005D3D70">
        <w:trPr>
          <w:trHeight w:val="40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4B36D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Y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84343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Central Hudso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D32454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 (Hudson Valley)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256CE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E201, E23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CFB136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CE2F8B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2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02D9E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11.77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6EA79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6.93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F636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55EAE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04D3DC9F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1FEAA4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11D83F3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METED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FFDE26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9E3061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SM, GS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56EAD66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1FF0F9A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4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01064FD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8.745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A322DE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1.48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8746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6652B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104C5271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C3638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CD17F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ECO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1E33B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B3593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24302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v-22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818E20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3638C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.291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2C9A8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8.51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2343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B15B3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7BDF9EFD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B03676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2CA3D18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ENELEC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3A94D4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107847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SM, GS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87104D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2D2CC58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1BF646E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8.50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520BCEC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0.91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8C2F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B942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5E1C9E8D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E355A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59F0B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PL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74586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710D1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S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0EF2E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889A4C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94396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9.742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6B6F4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1.695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7B8B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58BB0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43D5D08D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AFB693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A00C66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ennPowe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AC7A88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898C704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817AFFB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FC70D9E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4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126253A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8.993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12FB47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3.089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BE73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11D16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213060EA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AE78E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6215C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ennPowe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EA72E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46A1D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M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BBAF77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473376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8DF76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9.558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5A0E5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3.089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47E6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27071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3F760A63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802BDE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7C3B6EE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West Penn Power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F19772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S20D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EFD86C2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F27AE06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4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704BE51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8.13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2AA04CB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9.36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EC8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D23DF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5DC7C7FA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7952D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RI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6C5BB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ational Grid (Narragansett Electric)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06A81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6B2789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D8A0FE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A4EB2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12.339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DEA19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6.86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11C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6B26D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0A659EDE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44FAD7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RI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0FBF954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ational Grid (Narragansett Electric)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3CEFB8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C06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694DE28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81B9C7E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64F6044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12.653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0E2D106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6.86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A46D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D35CB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0A243347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8C504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RI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EFFB3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ational Grid (Narragansett Electric)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858E4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G3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B0FC96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D6CD7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3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948F2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14.163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44342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16.860¢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2122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FA61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206C45A1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vAlign w:val="center"/>
            <w:hideMark/>
          </w:tcPr>
          <w:p w14:paraId="29CFD9A0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center"/>
            <w:hideMark/>
          </w:tcPr>
          <w:p w14:paraId="25DC96C2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vAlign w:val="center"/>
            <w:hideMark/>
          </w:tcPr>
          <w:p w14:paraId="1A905CD5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vAlign w:val="center"/>
            <w:hideMark/>
          </w:tcPr>
          <w:p w14:paraId="2F460E61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vAlign w:val="center"/>
            <w:hideMark/>
          </w:tcPr>
          <w:p w14:paraId="2DA25F27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vAlign w:val="center"/>
            <w:hideMark/>
          </w:tcPr>
          <w:p w14:paraId="492932AF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center"/>
            <w:hideMark/>
          </w:tcPr>
          <w:p w14:paraId="4C8A4368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000000" w:fill="FFEB9C"/>
            <w:noWrap/>
            <w:vAlign w:val="center"/>
            <w:hideMark/>
          </w:tcPr>
          <w:p w14:paraId="6F48D2D5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0373F">
              <w:rPr>
                <w:rFonts w:ascii="Calibri" w:eastAsia="Times New Roman" w:hAnsi="Calibri" w:cs="Calibri"/>
                <w:color w:val="9C57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D1E5A" w14:textId="77777777" w:rsidR="0010373F" w:rsidRPr="0010373F" w:rsidRDefault="0010373F" w:rsidP="0010373F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24EF7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0373F" w:rsidRPr="0010373F" w14:paraId="7B74BB8C" w14:textId="77777777" w:rsidTr="005D3D70">
        <w:trPr>
          <w:trHeight w:val="288"/>
        </w:trPr>
        <w:tc>
          <w:tcPr>
            <w:tcW w:w="895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B7FA8A" w14:textId="7D7521EB" w:rsidR="0010373F" w:rsidRPr="0010373F" w:rsidRDefault="0010373F" w:rsidP="0010373F">
            <w:pPr>
              <w:spacing w:after="0" w:line="240" w:lineRule="auto"/>
              <w:ind w:firstLineChars="200" w:firstLine="723"/>
              <w:rPr>
                <w:rFonts w:ascii="Montserrat" w:eastAsia="Times New Roman" w:hAnsi="Montserrat" w:cs="Calibri"/>
                <w:b/>
                <w:bCs/>
                <w:color w:val="1A2574"/>
                <w:sz w:val="36"/>
                <w:szCs w:val="36"/>
              </w:rPr>
            </w:pPr>
            <w:r w:rsidRPr="0010373F">
              <w:rPr>
                <w:rFonts w:ascii="Montserrat" w:eastAsia="Times New Roman" w:hAnsi="Montserrat" w:cs="Calibri"/>
                <w:b/>
                <w:bCs/>
                <w:color w:val="1A2574"/>
                <w:sz w:val="36"/>
                <w:szCs w:val="36"/>
              </w:rPr>
              <w:t>Natural Gas</w:t>
            </w:r>
            <w:r w:rsidR="000A0D13">
              <w:rPr>
                <w:rFonts w:ascii="Montserrat" w:eastAsia="Times New Roman" w:hAnsi="Montserrat" w:cs="Calibri"/>
                <w:b/>
                <w:bCs/>
                <w:color w:val="1A2574"/>
                <w:sz w:val="36"/>
                <w:szCs w:val="36"/>
              </w:rPr>
              <w:t xml:space="preserve"> - </w:t>
            </w:r>
            <w:r w:rsidR="000A0D13" w:rsidRPr="000A0D13">
              <w:rPr>
                <w:rFonts w:ascii="Montserrat" w:eastAsia="Times New Roman" w:hAnsi="Montserrat" w:cs="Calibri"/>
                <w:b/>
                <w:bCs/>
                <w:color w:val="FF0000"/>
                <w:sz w:val="32"/>
                <w:szCs w:val="32"/>
              </w:rPr>
              <w:t>Commercial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38428" w14:textId="77777777" w:rsidR="0010373F" w:rsidRPr="0010373F" w:rsidRDefault="0010373F" w:rsidP="0010373F">
            <w:pPr>
              <w:spacing w:after="0" w:line="240" w:lineRule="auto"/>
              <w:ind w:firstLineChars="200" w:firstLine="40"/>
              <w:rPr>
                <w:rFonts w:ascii="Montserrat" w:eastAsia="Times New Roman" w:hAnsi="Montserrat" w:cs="Calibri"/>
                <w:b/>
                <w:bCs/>
                <w:color w:val="1A2574"/>
                <w:sz w:val="2"/>
                <w:szCs w:val="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CE77" w14:textId="77777777" w:rsidR="0010373F" w:rsidRPr="0010373F" w:rsidRDefault="0010373F" w:rsidP="0010373F">
            <w:pPr>
              <w:spacing w:after="0" w:line="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AA690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7A185FC4" w14:textId="77777777" w:rsidTr="005D3D70">
        <w:trPr>
          <w:trHeight w:val="288"/>
        </w:trPr>
        <w:tc>
          <w:tcPr>
            <w:tcW w:w="8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484BF6E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State</w:t>
            </w:r>
          </w:p>
        </w:tc>
        <w:tc>
          <w:tcPr>
            <w:tcW w:w="34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254AC38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Utility</w:t>
            </w:r>
          </w:p>
        </w:tc>
        <w:tc>
          <w:tcPr>
            <w:tcW w:w="96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403B9E7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Zone</w:t>
            </w:r>
          </w:p>
        </w:tc>
        <w:tc>
          <w:tcPr>
            <w:tcW w:w="10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4A3BB45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Effective Date</w:t>
            </w:r>
          </w:p>
        </w:tc>
        <w:tc>
          <w:tcPr>
            <w:tcW w:w="10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6F83524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Term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1BF7C58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Best Matrix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0B62C41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Utility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A32BF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9BBA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0CF95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3D70" w:rsidRPr="0010373F" w14:paraId="28D806CF" w14:textId="77777777" w:rsidTr="005D3D70">
        <w:trPr>
          <w:trHeight w:val="288"/>
        </w:trPr>
        <w:tc>
          <w:tcPr>
            <w:tcW w:w="8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1EDDD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346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31297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119CF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10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BE9F3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102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EE0C3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20588084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Rate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1A2574"/>
            <w:noWrap/>
            <w:vAlign w:val="center"/>
            <w:hideMark/>
          </w:tcPr>
          <w:p w14:paraId="7E47013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EBEBEB"/>
                <w:sz w:val="16"/>
                <w:szCs w:val="16"/>
              </w:rPr>
              <w:t>PTC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5D2A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EBEBEB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05E6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F143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07056D01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89F1D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0F994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ICO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77056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17AA30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E8D5BE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5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5CBFD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59.81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38E257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 xml:space="preserve">$1.2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FFCC5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0F141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3FC5D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16BE7061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633847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316CF56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orth Shore Gas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C0EA710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92BF15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5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45D5AED4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58.36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31A0E544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86.18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82AE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F1E0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6184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753F8A3F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E9F43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IL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4A6D3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eoples Gas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4CE0A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522774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C051FF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5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16A11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58.50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2DE5B7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 xml:space="preserve">$1.0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25D78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8A315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511FB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6A46488F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1A7785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MD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30C0795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Baltimore Gas and Electric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2FC19B5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C730E71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4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4FDEF2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3.90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7CCC666F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 xml:space="preserve">$1.0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2A42A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0B234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151A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4F6A8B66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5A8E7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MD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17152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Washington Gas &amp; Light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93A1C1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B15D7B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48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5BEE9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0.10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DD8F9E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 xml:space="preserve">$1.1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B7C09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244BB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37D4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25FDDE2B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572B5A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Y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5CAEF6D2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Central Hudso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F3FB08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9631304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8DD453D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2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1BB6054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6.69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30F4957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78.887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78E1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2CC3D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22FB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4D59177F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40EB2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Y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8AAF6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ational Grid Upstate New York (Niagara Mohawk)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77FA01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BECE4E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2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FD6D4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63.49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56796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74.66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BAC2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7F7D5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B91E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1AC6FA53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DE72F0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Y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59046C8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Orange and Rockland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9C50F81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7F076C5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2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1F09322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0.35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3ED663DA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 xml:space="preserve">$1.1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17FEE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5B03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61741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169EB44E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7DF03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NY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75FC7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RG&amp;E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637D2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C54126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610B9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24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05C5C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64.77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81C9D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68.84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9602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A753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05A23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51CE3C97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177C1A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OH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4A4D92D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Columbia Gas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D07142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39CF209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6FE2341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5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7E9B423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63.90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2548FEE5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85.18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75DD8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832B0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D504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1094F29D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F7438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OH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E731C4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Vectren Ohio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6D193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6D84A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862E77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B16F7B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1.720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0EC33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84.18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4B0CE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FD122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700C2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2114E679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D2C263C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1C3A44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ECO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982723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 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C647ED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6622C2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36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7F43F920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60.137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noWrap/>
            <w:vAlign w:val="center"/>
            <w:hideMark/>
          </w:tcPr>
          <w:p w14:paraId="6DB94C97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81.53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C2261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E83C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2F86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720FE" w:rsidRPr="0010373F" w14:paraId="1141A62C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DA6BAD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PA</w:t>
            </w:r>
          </w:p>
        </w:tc>
        <w:tc>
          <w:tcPr>
            <w:tcW w:w="4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619CC6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UGI North (formerly UGI Penn Natural Gas, Inc.)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C81200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Jan-2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675B13" w14:textId="77777777" w:rsidR="0010373F" w:rsidRPr="0010373F" w:rsidRDefault="0010373F" w:rsidP="0010373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60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1DAFE9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b/>
                <w:bCs/>
                <w:color w:val="009900"/>
                <w:sz w:val="16"/>
                <w:szCs w:val="16"/>
              </w:rPr>
              <w:t>72.997¢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F2467A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  <w:r w:rsidRPr="0010373F">
              <w:rPr>
                <w:rFonts w:ascii="Arial" w:eastAsia="Times New Roman" w:hAnsi="Arial" w:cs="Arial"/>
                <w:color w:val="070707"/>
                <w:sz w:val="16"/>
                <w:szCs w:val="16"/>
              </w:rPr>
              <w:t>84.400¢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67F13" w14:textId="77777777" w:rsidR="0010373F" w:rsidRPr="0010373F" w:rsidRDefault="0010373F" w:rsidP="0010373F">
            <w:pPr>
              <w:spacing w:after="0" w:line="240" w:lineRule="auto"/>
              <w:rPr>
                <w:rFonts w:ascii="Arial" w:eastAsia="Times New Roman" w:hAnsi="Arial" w:cs="Arial"/>
                <w:color w:val="070707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5E40E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AB2FF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0373F" w:rsidRPr="0010373F" w14:paraId="39716001" w14:textId="77777777" w:rsidTr="005D3D70">
        <w:trPr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0AF0B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7F04B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A4908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0A54E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25C4E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BF44E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81140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AB7F1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F5D69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F5C36" w14:textId="77777777" w:rsidR="0010373F" w:rsidRPr="0010373F" w:rsidRDefault="0010373F" w:rsidP="001037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ABC257A" w14:textId="77777777" w:rsidR="0010373F" w:rsidRDefault="0010373F"/>
    <w:sectPr w:rsidR="001037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TQwNDY3MTA1MbJQ0lEKTi0uzszPAykwrAUA8Oc9ZSwAAAA="/>
  </w:docVars>
  <w:rsids>
    <w:rsidRoot w:val="0010373F"/>
    <w:rsid w:val="00090CA6"/>
    <w:rsid w:val="000A0D13"/>
    <w:rsid w:val="0010373F"/>
    <w:rsid w:val="004720FE"/>
    <w:rsid w:val="005D3D70"/>
    <w:rsid w:val="00E25945"/>
    <w:rsid w:val="00F86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9CE74"/>
  <w15:chartTrackingRefBased/>
  <w15:docId w15:val="{3FFC8939-67E1-4C05-A749-D002C0DF1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A0D1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633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50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51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24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26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4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00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9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8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3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952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0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86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7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2</Words>
  <Characters>2525</Characters>
  <Application>Microsoft Office Word</Application>
  <DocSecurity>0</DocSecurity>
  <Lines>21</Lines>
  <Paragraphs>5</Paragraphs>
  <ScaleCrop>false</ScaleCrop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Handelman</dc:creator>
  <cp:keywords/>
  <dc:description/>
  <cp:lastModifiedBy>Arthur Handelman</cp:lastModifiedBy>
  <cp:revision>2</cp:revision>
  <dcterms:created xsi:type="dcterms:W3CDTF">2022-11-01T04:37:00Z</dcterms:created>
  <dcterms:modified xsi:type="dcterms:W3CDTF">2022-11-01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3c13b3-27ee-4caf-8641-4e878e0a9c17</vt:lpwstr>
  </property>
</Properties>
</file>